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0E7634" w14:textId="5A4F1270" w:rsidR="00F156A5" w:rsidRDefault="004A0D7E" w:rsidP="00D1329A">
      <w:pPr>
        <w:spacing w:after="0" w:line="240" w:lineRule="auto"/>
      </w:pPr>
      <w:r w:rsidRPr="0091090D">
        <w:rPr>
          <w:rFonts w:ascii="Calibri" w:hAnsi="Calibri"/>
          <w:b/>
          <w:noProof/>
          <w:sz w:val="44"/>
          <w:szCs w:val="28"/>
          <w:lang w:val="en-PH" w:eastAsia="en-PH"/>
        </w:rPr>
        <w:drawing>
          <wp:anchor distT="0" distB="0" distL="114300" distR="114300" simplePos="0" relativeHeight="251659264" behindDoc="1" locked="0" layoutInCell="1" allowOverlap="1" wp14:anchorId="6A516B28" wp14:editId="67A4511E">
            <wp:simplePos x="0" y="0"/>
            <wp:positionH relativeFrom="column">
              <wp:posOffset>-95250</wp:posOffset>
            </wp:positionH>
            <wp:positionV relativeFrom="page">
              <wp:posOffset>152400</wp:posOffset>
            </wp:positionV>
            <wp:extent cx="6048375" cy="657225"/>
            <wp:effectExtent l="0" t="0" r="0" b="0"/>
            <wp:wrapTight wrapText="bothSides">
              <wp:wrapPolygon edited="0">
                <wp:start x="0" y="0"/>
                <wp:lineTo x="0" y="21287"/>
                <wp:lineTo x="21566" y="21287"/>
                <wp:lineTo x="21566" y="0"/>
                <wp:lineTo x="0" y="0"/>
              </wp:wrapPolygon>
            </wp:wrapTight>
            <wp:docPr id="1" name="Picture 0" descr="CCS LATEST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S LATEST HEADER.jpg"/>
                    <pic:cNvPicPr/>
                  </pic:nvPicPr>
                  <pic:blipFill>
                    <a:blip r:embed="rId4" cstate="print"/>
                    <a:stretch>
                      <a:fillRect/>
                    </a:stretch>
                  </pic:blipFill>
                  <pic:spPr>
                    <a:xfrm>
                      <a:off x="0" y="0"/>
                      <a:ext cx="6048375" cy="657225"/>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Look w:val="04A0" w:firstRow="1" w:lastRow="0" w:firstColumn="1" w:lastColumn="0" w:noHBand="0" w:noVBand="1"/>
      </w:tblPr>
      <w:tblGrid>
        <w:gridCol w:w="4929"/>
        <w:gridCol w:w="4401"/>
      </w:tblGrid>
      <w:tr w:rsidR="00F156A5" w14:paraId="03B953D3" w14:textId="77777777" w:rsidTr="00975311">
        <w:tc>
          <w:tcPr>
            <w:tcW w:w="9576" w:type="dxa"/>
            <w:gridSpan w:val="2"/>
            <w:tcBorders>
              <w:top w:val="double" w:sz="4" w:space="0" w:color="auto"/>
              <w:left w:val="double" w:sz="4" w:space="0" w:color="auto"/>
              <w:bottom w:val="double" w:sz="4" w:space="0" w:color="auto"/>
              <w:right w:val="double" w:sz="4" w:space="0" w:color="auto"/>
            </w:tcBorders>
            <w:shd w:val="clear" w:color="auto" w:fill="BFBFBF" w:themeFill="background1" w:themeFillShade="BF"/>
          </w:tcPr>
          <w:p w14:paraId="4AEABFF5" w14:textId="77777777" w:rsidR="00F156A5" w:rsidRDefault="00D56F44" w:rsidP="00F156A5">
            <w:pPr>
              <w:jc w:val="center"/>
              <w:rPr>
                <w:b/>
              </w:rPr>
            </w:pPr>
            <w:r>
              <w:rPr>
                <w:b/>
              </w:rPr>
              <w:t>CAPSTONE</w:t>
            </w:r>
            <w:r w:rsidR="00F156A5" w:rsidRPr="00F156A5">
              <w:rPr>
                <w:b/>
              </w:rPr>
              <w:t xml:space="preserve"> PROPOSAL SHEET</w:t>
            </w:r>
          </w:p>
          <w:p w14:paraId="4ED95C5E" w14:textId="25ED246F" w:rsidR="004A0D7E" w:rsidRPr="00F156A5" w:rsidRDefault="004A0D7E" w:rsidP="00F156A5">
            <w:pPr>
              <w:jc w:val="center"/>
              <w:rPr>
                <w:b/>
              </w:rPr>
            </w:pPr>
            <w:r>
              <w:rPr>
                <w:b/>
              </w:rPr>
              <w:t>SECOND SEMESTER 2020 - 2021</w:t>
            </w:r>
          </w:p>
        </w:tc>
      </w:tr>
      <w:tr w:rsidR="00F156A5" w14:paraId="703ADEFA" w14:textId="77777777" w:rsidTr="00F156A5">
        <w:tc>
          <w:tcPr>
            <w:tcW w:w="5053" w:type="dxa"/>
            <w:tcBorders>
              <w:top w:val="double" w:sz="4" w:space="0" w:color="auto"/>
              <w:left w:val="double" w:sz="4" w:space="0" w:color="auto"/>
              <w:bottom w:val="double" w:sz="4" w:space="0" w:color="auto"/>
              <w:right w:val="double" w:sz="4" w:space="0" w:color="auto"/>
            </w:tcBorders>
          </w:tcPr>
          <w:p w14:paraId="77D178AD" w14:textId="301F7533" w:rsidR="00F156A5" w:rsidRDefault="00F156A5">
            <w:pPr>
              <w:rPr>
                <w:sz w:val="18"/>
              </w:rPr>
            </w:pPr>
            <w:r w:rsidRPr="00F156A5">
              <w:rPr>
                <w:sz w:val="18"/>
              </w:rPr>
              <w:t>Title of the Project:</w:t>
            </w:r>
          </w:p>
          <w:p w14:paraId="41DFEB49" w14:textId="77777777" w:rsidR="00B72A64" w:rsidRPr="00F156A5" w:rsidRDefault="00B72A64">
            <w:pPr>
              <w:rPr>
                <w:sz w:val="18"/>
              </w:rPr>
            </w:pPr>
          </w:p>
          <w:p w14:paraId="3A0F7970" w14:textId="7D6894C0" w:rsidR="00F156A5" w:rsidRPr="00F156A5" w:rsidRDefault="00B72A64" w:rsidP="007845C6">
            <w:pPr>
              <w:rPr>
                <w:b/>
              </w:rPr>
            </w:pPr>
            <w:r>
              <w:t>COLLABORATION PLATFORM USING REAL-TIME CODE EDITOR, VIDEO CHAT &amp; TEXT MESSAGING</w:t>
            </w:r>
          </w:p>
        </w:tc>
        <w:tc>
          <w:tcPr>
            <w:tcW w:w="4523" w:type="dxa"/>
            <w:tcBorders>
              <w:top w:val="double" w:sz="4" w:space="0" w:color="auto"/>
              <w:left w:val="double" w:sz="4" w:space="0" w:color="auto"/>
              <w:bottom w:val="double" w:sz="4" w:space="0" w:color="auto"/>
              <w:right w:val="double" w:sz="4" w:space="0" w:color="auto"/>
            </w:tcBorders>
          </w:tcPr>
          <w:p w14:paraId="7EB28970" w14:textId="77777777" w:rsidR="00F156A5" w:rsidRDefault="00F156A5">
            <w:pPr>
              <w:rPr>
                <w:sz w:val="18"/>
              </w:rPr>
            </w:pPr>
            <w:r w:rsidRPr="00F156A5">
              <w:rPr>
                <w:sz w:val="18"/>
              </w:rPr>
              <w:t>Name of Proponents:</w:t>
            </w:r>
          </w:p>
          <w:p w14:paraId="224F8008" w14:textId="3B897A75" w:rsidR="00F156A5" w:rsidRPr="00F156A5" w:rsidRDefault="00F156A5">
            <w:pPr>
              <w:rPr>
                <w:b/>
              </w:rPr>
            </w:pPr>
            <w:r>
              <w:t xml:space="preserve">     </w:t>
            </w:r>
            <w:r w:rsidR="00FA3205">
              <w:rPr>
                <w:b/>
              </w:rPr>
              <w:t>Jerald Sayson</w:t>
            </w:r>
          </w:p>
          <w:p w14:paraId="5EEF6D93" w14:textId="6024E9DC" w:rsidR="00F156A5" w:rsidRPr="00F156A5" w:rsidRDefault="00F156A5">
            <w:pPr>
              <w:rPr>
                <w:b/>
              </w:rPr>
            </w:pPr>
            <w:r w:rsidRPr="00F156A5">
              <w:rPr>
                <w:b/>
              </w:rPr>
              <w:t xml:space="preserve">     </w:t>
            </w:r>
            <w:r w:rsidR="00FA3205">
              <w:rPr>
                <w:b/>
              </w:rPr>
              <w:t xml:space="preserve">Ian Christopher </w:t>
            </w:r>
            <w:proofErr w:type="spellStart"/>
            <w:r w:rsidR="00FA3205">
              <w:rPr>
                <w:b/>
              </w:rPr>
              <w:t>Nellas</w:t>
            </w:r>
            <w:proofErr w:type="spellEnd"/>
          </w:p>
          <w:p w14:paraId="224B82DC" w14:textId="75BCCB41" w:rsidR="00F156A5" w:rsidRPr="00F156A5" w:rsidRDefault="00F156A5">
            <w:pPr>
              <w:rPr>
                <w:b/>
              </w:rPr>
            </w:pPr>
            <w:r w:rsidRPr="00F156A5">
              <w:rPr>
                <w:b/>
              </w:rPr>
              <w:t xml:space="preserve">     </w:t>
            </w:r>
            <w:r w:rsidR="00FA3205">
              <w:rPr>
                <w:b/>
              </w:rPr>
              <w:t xml:space="preserve">Eugene </w:t>
            </w:r>
            <w:proofErr w:type="spellStart"/>
            <w:r w:rsidR="00FA3205">
              <w:rPr>
                <w:b/>
              </w:rPr>
              <w:t>Mosqueda</w:t>
            </w:r>
            <w:proofErr w:type="spellEnd"/>
          </w:p>
          <w:p w14:paraId="45E7FF53" w14:textId="77725065" w:rsidR="00F156A5" w:rsidRDefault="00F156A5" w:rsidP="00FA3205">
            <w:r w:rsidRPr="00F156A5">
              <w:rPr>
                <w:b/>
              </w:rPr>
              <w:t xml:space="preserve">     </w:t>
            </w:r>
            <w:r w:rsidR="00FA3205">
              <w:rPr>
                <w:b/>
              </w:rPr>
              <w:t xml:space="preserve">Stephenson </w:t>
            </w:r>
            <w:proofErr w:type="spellStart"/>
            <w:r w:rsidR="00FA3205">
              <w:rPr>
                <w:b/>
              </w:rPr>
              <w:t>Nolasco</w:t>
            </w:r>
            <w:proofErr w:type="spellEnd"/>
          </w:p>
        </w:tc>
      </w:tr>
      <w:tr w:rsidR="00F156A5" w14:paraId="038952AA" w14:textId="77777777" w:rsidTr="00975311">
        <w:tc>
          <w:tcPr>
            <w:tcW w:w="9576" w:type="dxa"/>
            <w:gridSpan w:val="2"/>
            <w:tcBorders>
              <w:top w:val="double" w:sz="4" w:space="0" w:color="auto"/>
              <w:left w:val="double" w:sz="4" w:space="0" w:color="auto"/>
              <w:bottom w:val="double" w:sz="4" w:space="0" w:color="auto"/>
              <w:right w:val="double" w:sz="4" w:space="0" w:color="auto"/>
            </w:tcBorders>
          </w:tcPr>
          <w:p w14:paraId="1D891622" w14:textId="66DE548D" w:rsidR="00F156A5" w:rsidRPr="004A0D7E" w:rsidRDefault="004A0D7E">
            <w:pPr>
              <w:rPr>
                <w:b/>
              </w:rPr>
            </w:pPr>
            <w:r w:rsidRPr="004A0D7E">
              <w:rPr>
                <w:b/>
                <w:sz w:val="18"/>
              </w:rPr>
              <w:t>Rationale of the Study</w:t>
            </w:r>
            <w:r w:rsidR="00F156A5" w:rsidRPr="004A0D7E">
              <w:rPr>
                <w:b/>
                <w:sz w:val="18"/>
              </w:rPr>
              <w:t>:</w:t>
            </w:r>
          </w:p>
          <w:p w14:paraId="15699ABC" w14:textId="77777777" w:rsidR="00B72A64" w:rsidRPr="00B72A64" w:rsidRDefault="00F156A5" w:rsidP="00B72A64">
            <w:pPr>
              <w:jc w:val="both"/>
              <w:rPr>
                <w:color w:val="000000" w:themeColor="text1"/>
                <w:szCs w:val="14"/>
                <w:shd w:val="clear" w:color="auto" w:fill="FFFFFF"/>
              </w:rPr>
            </w:pPr>
            <w:r>
              <w:rPr>
                <w:b/>
                <w:color w:val="000000" w:themeColor="text1"/>
                <w:szCs w:val="14"/>
                <w:shd w:val="clear" w:color="auto" w:fill="FFFFFF"/>
              </w:rPr>
              <w:t xml:space="preserve">          </w:t>
            </w:r>
            <w:r w:rsidR="00B72A64" w:rsidRPr="00B72A64">
              <w:rPr>
                <w:color w:val="000000" w:themeColor="text1"/>
                <w:szCs w:val="14"/>
                <w:shd w:val="clear" w:color="auto" w:fill="FFFFFF"/>
              </w:rPr>
              <w:t>In this pandemic year, there were a lot of students that divert the attention to users especially on the technology today which is spread globally and it is utilized in their studies such as mobile devices, computers, or laptops to create or research and surf on the internet about the lessons, activity, and assignments that are incomprehensible to the students. Searching for correct and reliable information of what the students must find is quite hard sometimes and will never be accurate about what the students really want to find on the internet. We know how technology evolves and it keeps evolving every few years but in the field of searching for correct ideas, information, and solutions is quite tricky and hard to find sometimes. That is why we develop an easy way to make it more convenient for the students and lessen their burden in finding a solution and giving them correct information to fix their problem.</w:t>
            </w:r>
          </w:p>
          <w:p w14:paraId="0F61DFDD" w14:textId="77777777" w:rsidR="00B72A64" w:rsidRPr="00B72A64" w:rsidRDefault="00B72A64" w:rsidP="00B72A64">
            <w:pPr>
              <w:jc w:val="both"/>
              <w:rPr>
                <w:color w:val="000000" w:themeColor="text1"/>
                <w:szCs w:val="14"/>
                <w:shd w:val="clear" w:color="auto" w:fill="FFFFFF"/>
              </w:rPr>
            </w:pPr>
          </w:p>
          <w:p w14:paraId="38D5D24A" w14:textId="6FB9AF56" w:rsidR="00B72A64" w:rsidRPr="00B72A64" w:rsidRDefault="00B72A64" w:rsidP="00B72A64">
            <w:pPr>
              <w:jc w:val="both"/>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We created a system that is a web platform for students and self-taught learners especially for those people who are in the field of programming who is looking for an immediate response, answer, and solution for their coding problems. It offers live video chat, text messaging, and a real-time code editor where users and teachers can modify one single editor and can communicate via text, audio, and video chat in one single browser. This will make learning and teaching more fun and easy experience.</w:t>
            </w:r>
          </w:p>
          <w:p w14:paraId="7DF132C7" w14:textId="77777777" w:rsidR="00B72A64" w:rsidRPr="00B72A64" w:rsidRDefault="00B72A64" w:rsidP="00B72A64">
            <w:pPr>
              <w:jc w:val="both"/>
              <w:rPr>
                <w:color w:val="000000" w:themeColor="text1"/>
                <w:szCs w:val="14"/>
                <w:shd w:val="clear" w:color="auto" w:fill="FFFFFF"/>
              </w:rPr>
            </w:pPr>
          </w:p>
          <w:p w14:paraId="2935EA97" w14:textId="29745A51" w:rsidR="00B72A64" w:rsidRPr="00B72A64" w:rsidRDefault="00B72A64" w:rsidP="00B72A64">
            <w:pPr>
              <w:jc w:val="both"/>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Our objective is to provide a live solution for the students and self-taught learners especially to those people who are field of programming that are slowly learning in the field of programming that awaits oftentimes for many hours, days, weeks, and even months for an answer, response or solution online. In addition, we make this kind of system to provide the students and programmers a platform where they can immediately find an answer or solution for coding-related problems via live communication through video chat, text messaging, and real-time code editor. Aside from that, we also want to offer this platform for those people who are passionate about teaching (especially programming) and make money from it.</w:t>
            </w:r>
          </w:p>
          <w:p w14:paraId="147564B8" w14:textId="77777777" w:rsidR="00B72A64" w:rsidRPr="00B72A64" w:rsidRDefault="00B72A64" w:rsidP="00B72A64">
            <w:pPr>
              <w:jc w:val="both"/>
              <w:rPr>
                <w:color w:val="000000" w:themeColor="text1"/>
                <w:szCs w:val="14"/>
                <w:shd w:val="clear" w:color="auto" w:fill="FFFFFF"/>
              </w:rPr>
            </w:pPr>
          </w:p>
          <w:p w14:paraId="7B5313F3" w14:textId="3836CD72" w:rsidR="00F156A5" w:rsidRDefault="00B72A64" w:rsidP="00B72A64">
            <w:pPr>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We motivate ourselves to propose this type of system to help the students, self-taught learners, and specifically those people that are in the field of programming. We want to provide and build an environment where both users collaborate with each other to solve their code-related issues instantly.</w:t>
            </w:r>
          </w:p>
          <w:p w14:paraId="389D6408" w14:textId="77777777" w:rsidR="00B72A64" w:rsidRDefault="00B72A64" w:rsidP="00B72A64">
            <w:pPr>
              <w:rPr>
                <w:b/>
                <w:color w:val="000000" w:themeColor="text1"/>
                <w:szCs w:val="14"/>
                <w:shd w:val="clear" w:color="auto" w:fill="FFFFFF"/>
              </w:rPr>
            </w:pPr>
          </w:p>
          <w:p w14:paraId="5C6607F1" w14:textId="77777777" w:rsidR="004A0D7E" w:rsidRPr="004A0D7E" w:rsidRDefault="00546C92" w:rsidP="004A0D7E">
            <w:pPr>
              <w:rPr>
                <w:b/>
                <w:color w:val="000000" w:themeColor="text1"/>
                <w:sz w:val="18"/>
                <w:szCs w:val="14"/>
                <w:shd w:val="clear" w:color="auto" w:fill="FFFFFF"/>
              </w:rPr>
            </w:pPr>
            <w:r w:rsidRPr="004A0D7E">
              <w:rPr>
                <w:b/>
                <w:color w:val="000000" w:themeColor="text1"/>
                <w:sz w:val="18"/>
                <w:szCs w:val="14"/>
                <w:shd w:val="clear" w:color="auto" w:fill="FFFFFF"/>
              </w:rPr>
              <w:t>Objectives of the System:</w:t>
            </w:r>
          </w:p>
          <w:p w14:paraId="74EC23CD" w14:textId="755D1717" w:rsidR="004A0D7E" w:rsidRPr="004A0D7E" w:rsidRDefault="004A0D7E" w:rsidP="004A0D7E">
            <w:pPr>
              <w:rPr>
                <w:color w:val="000000" w:themeColor="text1"/>
                <w:sz w:val="18"/>
                <w:szCs w:val="14"/>
                <w:shd w:val="clear" w:color="auto" w:fill="FFFFFF"/>
              </w:rPr>
            </w:pPr>
            <w:r w:rsidRPr="004A0D7E">
              <w:rPr>
                <w:color w:val="000000" w:themeColor="text1"/>
                <w:szCs w:val="14"/>
                <w:shd w:val="clear" w:color="auto" w:fill="FFFFFF"/>
              </w:rPr>
              <w:t xml:space="preserve">         </w:t>
            </w:r>
            <w:r w:rsidR="00B72A64" w:rsidRPr="00B72A64">
              <w:rPr>
                <w:color w:val="000000" w:themeColor="text1"/>
                <w:szCs w:val="14"/>
                <w:shd w:val="clear" w:color="auto" w:fill="FFFFFF"/>
              </w:rPr>
              <w:t>Our main purpose is to create an environment where a user can find a solution to their code or programming related problems instantly through a one on one live collaboration and provide them all the necessary components that</w:t>
            </w:r>
            <w:r w:rsidR="00B72A64">
              <w:rPr>
                <w:color w:val="000000" w:themeColor="text1"/>
                <w:szCs w:val="14"/>
                <w:shd w:val="clear" w:color="auto" w:fill="FFFFFF"/>
              </w:rPr>
              <w:t xml:space="preserve"> are useful for online teaching</w:t>
            </w:r>
            <w:r w:rsidRPr="004A0D7E">
              <w:rPr>
                <w:color w:val="000000" w:themeColor="text1"/>
                <w:szCs w:val="14"/>
                <w:shd w:val="clear" w:color="auto" w:fill="FFFFFF"/>
              </w:rPr>
              <w:t>.</w:t>
            </w:r>
          </w:p>
          <w:p w14:paraId="597AE16D" w14:textId="77777777" w:rsidR="00B72A64" w:rsidRDefault="00AD67C0" w:rsidP="004A0D7E">
            <w:pPr>
              <w:jc w:val="both"/>
              <w:rPr>
                <w:color w:val="000000" w:themeColor="text1"/>
                <w:szCs w:val="14"/>
                <w:shd w:val="clear" w:color="auto" w:fill="FFFFFF"/>
              </w:rPr>
            </w:pPr>
            <w:r w:rsidRPr="004A0D7E">
              <w:t xml:space="preserve">          </w:t>
            </w:r>
            <w:r w:rsidR="00B72A64" w:rsidRPr="00B72A64">
              <w:rPr>
                <w:color w:val="000000" w:themeColor="text1"/>
                <w:szCs w:val="14"/>
                <w:shd w:val="clear" w:color="auto" w:fill="FFFFFF"/>
              </w:rPr>
              <w:t>That specifically aims to:</w:t>
            </w:r>
          </w:p>
          <w:p w14:paraId="2C7EE262" w14:textId="15903F85" w:rsidR="00546C92" w:rsidRPr="004A0D7E" w:rsidRDefault="00546C92"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w:t>
            </w:r>
            <w:r w:rsidR="00A24F82" w:rsidRPr="00A24F82">
              <w:rPr>
                <w:color w:val="000000" w:themeColor="text1"/>
                <w:szCs w:val="14"/>
                <w:shd w:val="clear" w:color="auto" w:fill="FFFFFF"/>
              </w:rPr>
              <w:t>lessen the time consumptions of the student searching for internet tutorials or information on their code related problems;</w:t>
            </w:r>
          </w:p>
          <w:p w14:paraId="0EA9EEE9"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2. </w:t>
            </w:r>
            <w:r w:rsidR="00A24F82" w:rsidRPr="00A24F82">
              <w:rPr>
                <w:color w:val="000000" w:themeColor="text1"/>
                <w:szCs w:val="14"/>
                <w:shd w:val="clear" w:color="auto" w:fill="FFFFFF"/>
              </w:rPr>
              <w:t>hassle-free in finding an answer or solution to their code-related problem or any programming related problems;</w:t>
            </w:r>
          </w:p>
          <w:p w14:paraId="0DC8121E"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lastRenderedPageBreak/>
              <w:t xml:space="preserve">            3. </w:t>
            </w:r>
            <w:r w:rsidR="00A24F82" w:rsidRPr="00A24F82">
              <w:rPr>
                <w:color w:val="000000" w:themeColor="text1"/>
                <w:szCs w:val="14"/>
                <w:shd w:val="clear" w:color="auto" w:fill="FFFFFF"/>
              </w:rPr>
              <w:t>Make the student became more productive and inspired to learn something new and explore their code further;</w:t>
            </w:r>
          </w:p>
          <w:p w14:paraId="443D6017"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4. </w:t>
            </w:r>
            <w:r w:rsidR="00A24F82" w:rsidRPr="00A24F82">
              <w:rPr>
                <w:color w:val="000000" w:themeColor="text1"/>
                <w:szCs w:val="14"/>
                <w:shd w:val="clear" w:color="auto" w:fill="FFFFFF"/>
              </w:rPr>
              <w:t>provide a better quality learning to all the students who take up programming-related courses;</w:t>
            </w:r>
          </w:p>
          <w:p w14:paraId="0EB11529" w14:textId="3E0775F6" w:rsidR="00546C9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5. </w:t>
            </w:r>
            <w:r w:rsidR="00A24F82" w:rsidRPr="00A24F82">
              <w:rPr>
                <w:color w:val="000000" w:themeColor="text1"/>
                <w:szCs w:val="14"/>
                <w:shd w:val="clear" w:color="auto" w:fill="FFFFFF"/>
              </w:rPr>
              <w:t>solve the student problem on their code and teach them how to organize and use proper syntax and code;</w:t>
            </w:r>
            <w:r w:rsidR="00A24F82">
              <w:rPr>
                <w:color w:val="000000" w:themeColor="text1"/>
                <w:szCs w:val="14"/>
                <w:shd w:val="clear" w:color="auto" w:fill="FFFFFF"/>
              </w:rPr>
              <w:t xml:space="preserve"> and</w:t>
            </w:r>
          </w:p>
          <w:p w14:paraId="399677E7" w14:textId="1CF9237B" w:rsidR="00A24F82" w:rsidRPr="004A0D7E" w:rsidRDefault="00A24F82" w:rsidP="00A24F82">
            <w:pPr>
              <w:jc w:val="both"/>
              <w:rPr>
                <w:color w:val="000000" w:themeColor="text1"/>
                <w:szCs w:val="14"/>
                <w:shd w:val="clear" w:color="auto" w:fill="FFFFFF"/>
              </w:rPr>
            </w:pPr>
            <w:r>
              <w:rPr>
                <w:color w:val="000000" w:themeColor="text1"/>
                <w:szCs w:val="14"/>
                <w:shd w:val="clear" w:color="auto" w:fill="FFFFFF"/>
              </w:rPr>
              <w:t xml:space="preserve">            6</w:t>
            </w:r>
            <w:r w:rsidR="002357C3">
              <w:rPr>
                <w:color w:val="000000" w:themeColor="text1"/>
                <w:szCs w:val="14"/>
                <w:shd w:val="clear" w:color="auto" w:fill="FFFFFF"/>
              </w:rPr>
              <w:t xml:space="preserve">. </w:t>
            </w:r>
            <w:proofErr w:type="gramStart"/>
            <w:r w:rsidR="002357C3">
              <w:rPr>
                <w:color w:val="000000" w:themeColor="text1"/>
                <w:szCs w:val="14"/>
                <w:shd w:val="clear" w:color="auto" w:fill="FFFFFF"/>
              </w:rPr>
              <w:t>gain</w:t>
            </w:r>
            <w:proofErr w:type="gramEnd"/>
            <w:r w:rsidRPr="00A24F82">
              <w:rPr>
                <w:color w:val="000000" w:themeColor="text1"/>
                <w:szCs w:val="14"/>
                <w:shd w:val="clear" w:color="auto" w:fill="FFFFFF"/>
              </w:rPr>
              <w:t xml:space="preserve"> an extra income on their free-time by helping student.</w:t>
            </w:r>
          </w:p>
          <w:p w14:paraId="3A85813D" w14:textId="4A2A72D9" w:rsidR="00546C92" w:rsidRPr="004A0D7E" w:rsidRDefault="00546C92" w:rsidP="00546C92">
            <w:pPr>
              <w:jc w:val="both"/>
            </w:pPr>
          </w:p>
          <w:p w14:paraId="2EBBD59B" w14:textId="77777777" w:rsidR="00546C92" w:rsidRPr="004A0D7E" w:rsidRDefault="00546C92" w:rsidP="00546C92">
            <w:pPr>
              <w:jc w:val="both"/>
              <w:rPr>
                <w:b/>
                <w:sz w:val="18"/>
              </w:rPr>
            </w:pPr>
            <w:r w:rsidRPr="004A0D7E">
              <w:rPr>
                <w:b/>
                <w:sz w:val="18"/>
              </w:rPr>
              <w:t>Scope and Limitation of the System:</w:t>
            </w:r>
          </w:p>
          <w:p w14:paraId="76FE69FB" w14:textId="34F9A7D3" w:rsidR="00546C92" w:rsidRPr="004A0D7E" w:rsidRDefault="00546C92" w:rsidP="004A0D7E">
            <w:pPr>
              <w:jc w:val="both"/>
            </w:pPr>
            <w:r w:rsidRPr="004A0D7E">
              <w:t xml:space="preserve">             </w:t>
            </w:r>
            <w:r w:rsidR="00704248" w:rsidRPr="00704248">
              <w:rPr>
                <w:color w:val="000000" w:themeColor="text1"/>
                <w:szCs w:val="14"/>
                <w:shd w:val="clear" w:color="auto" w:fill="FFFFFF"/>
              </w:rPr>
              <w:t>The researchers found out that some of the students struggling on their programming-related problems and they need an effective way to solve their coding problem. The researchers want and aim to provide a solution to this problem with live coding web-based system applications that can do the following:</w:t>
            </w:r>
          </w:p>
          <w:p w14:paraId="1934B7C0" w14:textId="0C0EF44B" w:rsidR="00546C92" w:rsidRPr="004A0D7E" w:rsidRDefault="00546C92" w:rsidP="004A0D7E">
            <w:pPr>
              <w:jc w:val="both"/>
              <w:rPr>
                <w:color w:val="000000" w:themeColor="text1"/>
                <w:szCs w:val="14"/>
                <w:shd w:val="clear" w:color="auto" w:fill="FFFFFF"/>
              </w:rPr>
            </w:pPr>
            <w:r w:rsidRPr="004A0D7E">
              <w:t xml:space="preserve">             1. </w:t>
            </w:r>
            <w:r w:rsidR="00975311" w:rsidRPr="00975311">
              <w:rPr>
                <w:color w:val="000000" w:themeColor="text1"/>
                <w:szCs w:val="14"/>
                <w:shd w:val="clear" w:color="auto" w:fill="FFFFFF"/>
              </w:rPr>
              <w:t>Student Account Accessibility</w:t>
            </w:r>
            <w:r w:rsidR="007814EE">
              <w:rPr>
                <w:color w:val="000000" w:themeColor="text1"/>
                <w:szCs w:val="14"/>
                <w:shd w:val="clear" w:color="auto" w:fill="FFFFFF"/>
              </w:rPr>
              <w:t>;</w:t>
            </w:r>
          </w:p>
          <w:p w14:paraId="1679F414" w14:textId="7ED86301" w:rsidR="00546C92" w:rsidRPr="004A0D7E" w:rsidRDefault="00546C92" w:rsidP="004A0D7E">
            <w:pPr>
              <w:jc w:val="both"/>
              <w:rPr>
                <w:color w:val="000000" w:themeColor="text1"/>
                <w:szCs w:val="14"/>
                <w:shd w:val="clear" w:color="auto" w:fill="FFFFFF"/>
              </w:rPr>
            </w:pPr>
            <w:r w:rsidRPr="004A0D7E">
              <w:t xml:space="preserve">                            </w:t>
            </w:r>
            <w:r w:rsidR="00975311" w:rsidRPr="00975311">
              <w:t>1.1 Registration</w:t>
            </w:r>
          </w:p>
          <w:p w14:paraId="019D4CA3" w14:textId="653E07C4" w:rsidR="00546C92" w:rsidRPr="004A0D7E" w:rsidRDefault="00546C92" w:rsidP="00975311">
            <w:pPr>
              <w:jc w:val="both"/>
              <w:rPr>
                <w:color w:val="000000" w:themeColor="text1"/>
                <w:szCs w:val="14"/>
                <w:shd w:val="clear" w:color="auto" w:fill="FFFFFF"/>
              </w:rPr>
            </w:pPr>
            <w:r w:rsidRPr="004A0D7E">
              <w:t xml:space="preserve">                            </w:t>
            </w:r>
            <w:r w:rsidR="00975311" w:rsidRPr="00975311">
              <w:t>1.2 Login / Logout</w:t>
            </w:r>
          </w:p>
          <w:p w14:paraId="0A91B055" w14:textId="0CFD3B59" w:rsidR="00546C92" w:rsidRDefault="00546C92" w:rsidP="004A0D7E">
            <w:pPr>
              <w:jc w:val="both"/>
            </w:pPr>
            <w:r w:rsidRPr="004A0D7E">
              <w:t xml:space="preserve">                            </w:t>
            </w:r>
            <w:r w:rsidR="00975311">
              <w:t xml:space="preserve">1.3 </w:t>
            </w:r>
            <w:r w:rsidR="00975311" w:rsidRPr="00975311">
              <w:t>Show teacher if online</w:t>
            </w:r>
          </w:p>
          <w:p w14:paraId="769E7EA4" w14:textId="62DDB775" w:rsidR="00975311" w:rsidRPr="004A0D7E" w:rsidRDefault="00975311" w:rsidP="00975311">
            <w:pPr>
              <w:jc w:val="both"/>
              <w:rPr>
                <w:color w:val="000000" w:themeColor="text1"/>
                <w:szCs w:val="14"/>
                <w:shd w:val="clear" w:color="auto" w:fill="FFFFFF"/>
              </w:rPr>
            </w:pPr>
            <w:r w:rsidRPr="004A0D7E">
              <w:t xml:space="preserve">                            </w:t>
            </w:r>
            <w:r>
              <w:t>1.4</w:t>
            </w:r>
            <w:r w:rsidRPr="00975311">
              <w:t xml:space="preserve"> Real-time Message/Reply</w:t>
            </w:r>
          </w:p>
          <w:p w14:paraId="2F4BAB2C" w14:textId="03C26031" w:rsidR="00975311" w:rsidRPr="004A0D7E" w:rsidRDefault="00975311" w:rsidP="00975311">
            <w:pPr>
              <w:jc w:val="both"/>
              <w:rPr>
                <w:color w:val="000000" w:themeColor="text1"/>
                <w:szCs w:val="14"/>
                <w:shd w:val="clear" w:color="auto" w:fill="FFFFFF"/>
              </w:rPr>
            </w:pPr>
            <w:r w:rsidRPr="004A0D7E">
              <w:t xml:space="preserve">                            </w:t>
            </w:r>
            <w:r>
              <w:t>1.5</w:t>
            </w:r>
            <w:r w:rsidRPr="00975311">
              <w:t xml:space="preserve"> Direct Payment</w:t>
            </w:r>
          </w:p>
          <w:p w14:paraId="32446949" w14:textId="0AF0BD84" w:rsidR="00975311" w:rsidRPr="004A0D7E" w:rsidRDefault="00975311" w:rsidP="00975311">
            <w:pPr>
              <w:jc w:val="both"/>
              <w:rPr>
                <w:color w:val="000000" w:themeColor="text1"/>
                <w:szCs w:val="14"/>
                <w:shd w:val="clear" w:color="auto" w:fill="FFFFFF"/>
              </w:rPr>
            </w:pPr>
            <w:r w:rsidRPr="004A0D7E">
              <w:t xml:space="preserve">                            </w:t>
            </w:r>
            <w:r w:rsidR="0078488B">
              <w:t>1.6</w:t>
            </w:r>
            <w:r>
              <w:t xml:space="preserve"> </w:t>
            </w:r>
            <w:r w:rsidR="0078488B">
              <w:t>Code-editor</w:t>
            </w:r>
          </w:p>
          <w:p w14:paraId="0587D716" w14:textId="48E3C782" w:rsidR="00975311" w:rsidRPr="004A0D7E" w:rsidRDefault="00975311" w:rsidP="00975311">
            <w:pPr>
              <w:jc w:val="both"/>
              <w:rPr>
                <w:color w:val="000000" w:themeColor="text1"/>
                <w:szCs w:val="14"/>
                <w:shd w:val="clear" w:color="auto" w:fill="FFFFFF"/>
              </w:rPr>
            </w:pPr>
            <w:r w:rsidRPr="004A0D7E">
              <w:t xml:space="preserve">                            </w:t>
            </w:r>
            <w:r w:rsidR="0078488B">
              <w:t>1.7</w:t>
            </w:r>
            <w:r w:rsidRPr="00975311">
              <w:t xml:space="preserve"> </w:t>
            </w:r>
            <w:r w:rsidR="0078488B">
              <w:t>Programming language selection</w:t>
            </w:r>
          </w:p>
          <w:p w14:paraId="475317FF" w14:textId="109F43B2" w:rsidR="00975311" w:rsidRDefault="00975311" w:rsidP="00975311">
            <w:pPr>
              <w:jc w:val="both"/>
            </w:pPr>
            <w:r w:rsidRPr="004A0D7E">
              <w:t xml:space="preserve">                            </w:t>
            </w:r>
            <w:r w:rsidR="0078488B">
              <w:t>1.8</w:t>
            </w:r>
            <w:r>
              <w:t xml:space="preserve"> </w:t>
            </w:r>
            <w:r w:rsidR="0078488B">
              <w:t>Teacher selection</w:t>
            </w:r>
          </w:p>
          <w:p w14:paraId="59CC6388" w14:textId="38E44C92" w:rsidR="00975311" w:rsidRPr="004A0D7E" w:rsidRDefault="00975311" w:rsidP="00975311">
            <w:pPr>
              <w:jc w:val="both"/>
              <w:rPr>
                <w:color w:val="000000" w:themeColor="text1"/>
                <w:szCs w:val="14"/>
                <w:shd w:val="clear" w:color="auto" w:fill="FFFFFF"/>
              </w:rPr>
            </w:pPr>
            <w:r w:rsidRPr="004A0D7E">
              <w:t xml:space="preserve">                            </w:t>
            </w:r>
            <w:r w:rsidR="0078488B">
              <w:t>1.9</w:t>
            </w:r>
            <w:r w:rsidRPr="00975311">
              <w:t xml:space="preserve"> </w:t>
            </w:r>
            <w:r w:rsidR="0078488B">
              <w:t>Tutor Allocated Time Selection</w:t>
            </w:r>
          </w:p>
          <w:p w14:paraId="3B176F7E" w14:textId="08FD4A50" w:rsidR="00975311" w:rsidRDefault="00975311" w:rsidP="00975311">
            <w:pPr>
              <w:jc w:val="both"/>
            </w:pPr>
            <w:r w:rsidRPr="004A0D7E">
              <w:t xml:space="preserve">                            </w:t>
            </w:r>
            <w:r w:rsidR="0078488B">
              <w:t>1.10</w:t>
            </w:r>
            <w:r w:rsidRPr="00975311">
              <w:t xml:space="preserve"> </w:t>
            </w:r>
            <w:r w:rsidR="0078488B">
              <w:t>Webcam Navigation On/Off</w:t>
            </w:r>
          </w:p>
          <w:p w14:paraId="7338EA44" w14:textId="398472E3" w:rsidR="00975311" w:rsidRPr="007814EE" w:rsidRDefault="0078488B" w:rsidP="004A0D7E">
            <w:pPr>
              <w:jc w:val="both"/>
            </w:pPr>
            <w:r w:rsidRPr="004A0D7E">
              <w:t xml:space="preserve">                            </w:t>
            </w:r>
            <w:r>
              <w:t>1.11</w:t>
            </w:r>
            <w:r w:rsidRPr="00975311">
              <w:t xml:space="preserve"> </w:t>
            </w:r>
            <w:r>
              <w:t>Microphone Navigation On/Off</w:t>
            </w:r>
          </w:p>
          <w:p w14:paraId="12265951" w14:textId="49831E2A" w:rsidR="00546C92" w:rsidRPr="004A0D7E" w:rsidRDefault="00546C92" w:rsidP="004A0D7E">
            <w:pPr>
              <w:jc w:val="both"/>
              <w:rPr>
                <w:color w:val="000000" w:themeColor="text1"/>
                <w:szCs w:val="14"/>
                <w:shd w:val="clear" w:color="auto" w:fill="FFFFFF"/>
              </w:rPr>
            </w:pPr>
            <w:r w:rsidRPr="004A0D7E">
              <w:t xml:space="preserve">              2. </w:t>
            </w:r>
            <w:r w:rsidR="0078488B" w:rsidRPr="0078488B">
              <w:rPr>
                <w:color w:val="000000" w:themeColor="text1"/>
                <w:szCs w:val="14"/>
                <w:shd w:val="clear" w:color="auto" w:fill="FFFFFF"/>
              </w:rPr>
              <w:t>Teacher Account Accessibility</w:t>
            </w:r>
            <w:r w:rsidRPr="004A0D7E">
              <w:rPr>
                <w:color w:val="000000" w:themeColor="text1"/>
                <w:szCs w:val="14"/>
                <w:shd w:val="clear" w:color="auto" w:fill="FFFFFF"/>
              </w:rPr>
              <w:t>;</w:t>
            </w:r>
          </w:p>
          <w:p w14:paraId="643D2C63" w14:textId="33AF5D19" w:rsidR="00546C92" w:rsidRPr="004A0D7E" w:rsidRDefault="00546C92" w:rsidP="004A0D7E">
            <w:pPr>
              <w:jc w:val="both"/>
              <w:rPr>
                <w:color w:val="000000" w:themeColor="text1"/>
                <w:szCs w:val="14"/>
                <w:shd w:val="clear" w:color="auto" w:fill="FFFFFF"/>
              </w:rPr>
            </w:pPr>
            <w:r w:rsidRPr="004A0D7E">
              <w:t xml:space="preserve">                            2.1 </w:t>
            </w:r>
            <w:r w:rsidR="0078488B" w:rsidRPr="0078488B">
              <w:rPr>
                <w:color w:val="000000" w:themeColor="text1"/>
                <w:szCs w:val="14"/>
                <w:shd w:val="clear" w:color="auto" w:fill="FFFFFF"/>
              </w:rPr>
              <w:t>Registration</w:t>
            </w:r>
            <w:r w:rsidRPr="004A0D7E">
              <w:rPr>
                <w:color w:val="000000" w:themeColor="text1"/>
                <w:szCs w:val="14"/>
                <w:shd w:val="clear" w:color="auto" w:fill="FFFFFF"/>
              </w:rPr>
              <w:t>;</w:t>
            </w:r>
          </w:p>
          <w:p w14:paraId="19DCBDC0" w14:textId="180131C4" w:rsidR="00546C92" w:rsidRPr="004A0D7E" w:rsidRDefault="00546C92" w:rsidP="004A0D7E">
            <w:pPr>
              <w:jc w:val="both"/>
              <w:rPr>
                <w:color w:val="000000" w:themeColor="text1"/>
                <w:szCs w:val="14"/>
                <w:shd w:val="clear" w:color="auto" w:fill="FFFFFF"/>
              </w:rPr>
            </w:pPr>
            <w:r w:rsidRPr="004A0D7E">
              <w:t xml:space="preserve">                            2.2 </w:t>
            </w:r>
            <w:r w:rsidR="0078488B" w:rsidRPr="0078488B">
              <w:rPr>
                <w:color w:val="000000" w:themeColor="text1"/>
                <w:szCs w:val="14"/>
                <w:shd w:val="clear" w:color="auto" w:fill="FFFFFF"/>
              </w:rPr>
              <w:t>Login / Logout</w:t>
            </w:r>
            <w:r w:rsidRPr="004A0D7E">
              <w:rPr>
                <w:color w:val="000000" w:themeColor="text1"/>
                <w:szCs w:val="14"/>
                <w:shd w:val="clear" w:color="auto" w:fill="FFFFFF"/>
              </w:rPr>
              <w:t>;</w:t>
            </w:r>
          </w:p>
          <w:p w14:paraId="44684092" w14:textId="44349992" w:rsidR="00546C92" w:rsidRPr="004A0D7E" w:rsidRDefault="00546C92" w:rsidP="004A0D7E">
            <w:pPr>
              <w:jc w:val="both"/>
              <w:rPr>
                <w:color w:val="000000" w:themeColor="text1"/>
                <w:szCs w:val="14"/>
                <w:shd w:val="clear" w:color="auto" w:fill="FFFFFF"/>
              </w:rPr>
            </w:pPr>
            <w:r w:rsidRPr="004A0D7E">
              <w:t xml:space="preserve">                            2.3 </w:t>
            </w:r>
            <w:r w:rsidR="0078488B" w:rsidRPr="0078488B">
              <w:rPr>
                <w:color w:val="000000" w:themeColor="text1"/>
                <w:szCs w:val="14"/>
                <w:shd w:val="clear" w:color="auto" w:fill="FFFFFF"/>
              </w:rPr>
              <w:t>Live teaching</w:t>
            </w:r>
            <w:r w:rsidRPr="004A0D7E">
              <w:rPr>
                <w:color w:val="000000" w:themeColor="text1"/>
                <w:szCs w:val="14"/>
                <w:shd w:val="clear" w:color="auto" w:fill="FFFFFF"/>
              </w:rPr>
              <w:t>;</w:t>
            </w:r>
          </w:p>
          <w:p w14:paraId="0D87C423" w14:textId="07D08B62" w:rsidR="00546C92" w:rsidRDefault="00546C92" w:rsidP="004A0D7E">
            <w:pPr>
              <w:jc w:val="both"/>
              <w:rPr>
                <w:color w:val="000000" w:themeColor="text1"/>
                <w:szCs w:val="14"/>
                <w:shd w:val="clear" w:color="auto" w:fill="FFFFFF"/>
              </w:rPr>
            </w:pPr>
            <w:r w:rsidRPr="004A0D7E">
              <w:t xml:space="preserve">                            2.5 </w:t>
            </w:r>
            <w:r w:rsidR="0078488B" w:rsidRPr="0078488B">
              <w:rPr>
                <w:color w:val="000000" w:themeColor="text1"/>
                <w:szCs w:val="14"/>
                <w:shd w:val="clear" w:color="auto" w:fill="FFFFFF"/>
              </w:rPr>
              <w:t>Accept/Reject student teaching request</w:t>
            </w:r>
            <w:r w:rsidRPr="004A0D7E">
              <w:rPr>
                <w:color w:val="000000" w:themeColor="text1"/>
                <w:szCs w:val="14"/>
                <w:shd w:val="clear" w:color="auto" w:fill="FFFFFF"/>
              </w:rPr>
              <w:t>;</w:t>
            </w:r>
          </w:p>
          <w:p w14:paraId="667FEE37" w14:textId="4E2766C6" w:rsidR="0078488B" w:rsidRDefault="0078488B" w:rsidP="004A0D7E">
            <w:pPr>
              <w:jc w:val="both"/>
              <w:rPr>
                <w:color w:val="000000" w:themeColor="text1"/>
                <w:szCs w:val="14"/>
                <w:shd w:val="clear" w:color="auto" w:fill="FFFFFF"/>
              </w:rPr>
            </w:pPr>
            <w:r>
              <w:t xml:space="preserve">                            2.6</w:t>
            </w:r>
            <w:r w:rsidRPr="004A0D7E">
              <w:t xml:space="preserve"> </w:t>
            </w:r>
            <w:r w:rsidRPr="0078488B">
              <w:rPr>
                <w:color w:val="000000" w:themeColor="text1"/>
                <w:szCs w:val="14"/>
                <w:shd w:val="clear" w:color="auto" w:fill="FFFFFF"/>
              </w:rPr>
              <w:t>Webcam Navigation On/Off</w:t>
            </w:r>
            <w:r w:rsidRPr="004A0D7E">
              <w:rPr>
                <w:color w:val="000000" w:themeColor="text1"/>
                <w:szCs w:val="14"/>
                <w:shd w:val="clear" w:color="auto" w:fill="FFFFFF"/>
              </w:rPr>
              <w:t>;</w:t>
            </w:r>
          </w:p>
          <w:p w14:paraId="1C1306D7" w14:textId="3D6CBDAF" w:rsidR="0078488B" w:rsidRPr="004A0D7E" w:rsidRDefault="0078488B" w:rsidP="004A0D7E">
            <w:pPr>
              <w:jc w:val="both"/>
              <w:rPr>
                <w:color w:val="000000" w:themeColor="text1"/>
                <w:szCs w:val="14"/>
                <w:shd w:val="clear" w:color="auto" w:fill="FFFFFF"/>
              </w:rPr>
            </w:pPr>
            <w:r>
              <w:t xml:space="preserve">                            2.7</w:t>
            </w:r>
            <w:r w:rsidRPr="004A0D7E">
              <w:t xml:space="preserve"> </w:t>
            </w:r>
            <w:r w:rsidRPr="0078488B">
              <w:rPr>
                <w:color w:val="000000" w:themeColor="text1"/>
                <w:szCs w:val="14"/>
                <w:shd w:val="clear" w:color="auto" w:fill="FFFFFF"/>
              </w:rPr>
              <w:t>Microphone Navigation On/Off</w:t>
            </w:r>
            <w:r w:rsidRPr="004A0D7E">
              <w:rPr>
                <w:color w:val="000000" w:themeColor="text1"/>
                <w:szCs w:val="14"/>
                <w:shd w:val="clear" w:color="auto" w:fill="FFFFFF"/>
              </w:rPr>
              <w:t>;</w:t>
            </w:r>
          </w:p>
          <w:p w14:paraId="2C7C1901" w14:textId="31184B56" w:rsidR="00546C92" w:rsidRPr="004A0D7E" w:rsidRDefault="00546C92" w:rsidP="004A0D7E">
            <w:pPr>
              <w:jc w:val="both"/>
              <w:rPr>
                <w:color w:val="000000" w:themeColor="text1"/>
                <w:szCs w:val="14"/>
                <w:shd w:val="clear" w:color="auto" w:fill="FFFFFF"/>
              </w:rPr>
            </w:pPr>
            <w:r w:rsidRPr="004A0D7E">
              <w:t xml:space="preserve">              3. </w:t>
            </w:r>
            <w:r w:rsidR="007814EE" w:rsidRPr="007814EE">
              <w:rPr>
                <w:color w:val="000000" w:themeColor="text1"/>
                <w:szCs w:val="14"/>
                <w:shd w:val="clear" w:color="auto" w:fill="FFFFFF"/>
              </w:rPr>
              <w:t>Scheduling features</w:t>
            </w:r>
            <w:r w:rsidRPr="004A0D7E">
              <w:rPr>
                <w:color w:val="000000" w:themeColor="text1"/>
                <w:szCs w:val="14"/>
                <w:shd w:val="clear" w:color="auto" w:fill="FFFFFF"/>
              </w:rPr>
              <w:t>;</w:t>
            </w:r>
          </w:p>
          <w:p w14:paraId="2FD80E3C" w14:textId="3895A63C" w:rsidR="00546C92" w:rsidRPr="004A0D7E" w:rsidRDefault="00546C92" w:rsidP="004A0D7E">
            <w:pPr>
              <w:jc w:val="both"/>
              <w:rPr>
                <w:color w:val="000000" w:themeColor="text1"/>
                <w:szCs w:val="14"/>
                <w:shd w:val="clear" w:color="auto" w:fill="FFFFFF"/>
              </w:rPr>
            </w:pPr>
            <w:r w:rsidRPr="004A0D7E">
              <w:t xml:space="preserve">                            3.1 </w:t>
            </w:r>
            <w:r w:rsidR="007814EE" w:rsidRPr="007814EE">
              <w:rPr>
                <w:color w:val="000000" w:themeColor="text1"/>
                <w:szCs w:val="14"/>
                <w:shd w:val="clear" w:color="auto" w:fill="FFFFFF"/>
              </w:rPr>
              <w:t>do a scheduling</w:t>
            </w:r>
            <w:r w:rsidR="007814EE">
              <w:rPr>
                <w:color w:val="000000" w:themeColor="text1"/>
                <w:szCs w:val="14"/>
                <w:shd w:val="clear" w:color="auto" w:fill="FFFFFF"/>
              </w:rPr>
              <w:t xml:space="preserve"> task if the teacher is offline</w:t>
            </w:r>
            <w:r w:rsidRPr="004A0D7E">
              <w:rPr>
                <w:color w:val="000000" w:themeColor="text1"/>
                <w:szCs w:val="14"/>
                <w:shd w:val="clear" w:color="auto" w:fill="FFFFFF"/>
              </w:rPr>
              <w:t>;</w:t>
            </w:r>
          </w:p>
          <w:p w14:paraId="0EA6E998" w14:textId="1C171AEE" w:rsidR="00546C92" w:rsidRPr="004A0D7E" w:rsidRDefault="00546C92" w:rsidP="004A0D7E">
            <w:pPr>
              <w:jc w:val="both"/>
              <w:rPr>
                <w:color w:val="000000" w:themeColor="text1"/>
                <w:szCs w:val="14"/>
                <w:shd w:val="clear" w:color="auto" w:fill="FFFFFF"/>
              </w:rPr>
            </w:pPr>
            <w:r w:rsidRPr="004A0D7E">
              <w:t xml:space="preserve">                            3.2 </w:t>
            </w:r>
            <w:r w:rsidR="007814EE" w:rsidRPr="007814EE">
              <w:rPr>
                <w:color w:val="000000" w:themeColor="text1"/>
                <w:szCs w:val="14"/>
                <w:shd w:val="clear" w:color="auto" w:fill="FFFFFF"/>
              </w:rPr>
              <w:t>do a scheduling</w:t>
            </w:r>
            <w:r w:rsidR="007814EE">
              <w:rPr>
                <w:color w:val="000000" w:themeColor="text1"/>
                <w:szCs w:val="14"/>
                <w:shd w:val="clear" w:color="auto" w:fill="FFFFFF"/>
              </w:rPr>
              <w:t xml:space="preserve"> task if the teacher is offline</w:t>
            </w:r>
            <w:r w:rsidRPr="004A0D7E">
              <w:rPr>
                <w:color w:val="000000" w:themeColor="text1"/>
                <w:szCs w:val="14"/>
                <w:shd w:val="clear" w:color="auto" w:fill="FFFFFF"/>
              </w:rPr>
              <w:t>;</w:t>
            </w:r>
          </w:p>
          <w:p w14:paraId="26A18BF6" w14:textId="77777777" w:rsidR="00C8022B" w:rsidRPr="004A0D7E" w:rsidRDefault="00C8022B" w:rsidP="004A0D7E">
            <w:pPr>
              <w:jc w:val="both"/>
              <w:rPr>
                <w:color w:val="000000" w:themeColor="text1"/>
                <w:szCs w:val="14"/>
                <w:shd w:val="clear" w:color="auto" w:fill="FFFFFF"/>
              </w:rPr>
            </w:pPr>
          </w:p>
          <w:p w14:paraId="28287EEE" w14:textId="7BEEC4A0" w:rsidR="00C8022B" w:rsidRPr="004A0D7E"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However, the system is not capable of </w:t>
            </w:r>
            <w:r w:rsidRPr="004A0D7E">
              <w:rPr>
                <w:noProof/>
                <w:color w:val="000000" w:themeColor="text1"/>
                <w:szCs w:val="14"/>
                <w:shd w:val="clear" w:color="auto" w:fill="FFFFFF"/>
              </w:rPr>
              <w:t>he</w:t>
            </w:r>
            <w:r w:rsidRPr="004A0D7E">
              <w:rPr>
                <w:color w:val="000000" w:themeColor="text1"/>
                <w:szCs w:val="14"/>
                <w:shd w:val="clear" w:color="auto" w:fill="FFFFFF"/>
              </w:rPr>
              <w:t xml:space="preserve"> following:</w:t>
            </w:r>
          </w:p>
          <w:p w14:paraId="349A46DB" w14:textId="4DE965D9" w:rsidR="00C8022B" w:rsidRPr="004A0D7E" w:rsidRDefault="00C8022B" w:rsidP="004A0D7E">
            <w:pPr>
              <w:jc w:val="both"/>
              <w:rPr>
                <w:color w:val="000000" w:themeColor="text1"/>
                <w:szCs w:val="14"/>
                <w:shd w:val="clear" w:color="auto" w:fill="FFFFFF"/>
              </w:rPr>
            </w:pPr>
            <w:r w:rsidRPr="004A0D7E">
              <w:t xml:space="preserve">            </w:t>
            </w:r>
            <w:r w:rsidR="00553ADA" w:rsidRPr="00553ADA">
              <w:rPr>
                <w:color w:val="000000" w:themeColor="text1"/>
                <w:szCs w:val="14"/>
                <w:shd w:val="clear" w:color="auto" w:fill="FFFFFF"/>
              </w:rPr>
              <w:t>1. a huge and complex code</w:t>
            </w:r>
            <w:r w:rsidRPr="004A0D7E">
              <w:rPr>
                <w:color w:val="000000" w:themeColor="text1"/>
                <w:szCs w:val="14"/>
                <w:shd w:val="clear" w:color="auto" w:fill="FFFFFF"/>
              </w:rPr>
              <w:t>;</w:t>
            </w:r>
          </w:p>
          <w:p w14:paraId="1D9D0399" w14:textId="462B54F2" w:rsidR="00C8022B" w:rsidRPr="004A0D7E"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00553ADA" w:rsidRPr="00553ADA">
              <w:rPr>
                <w:color w:val="000000" w:themeColor="text1"/>
                <w:szCs w:val="14"/>
                <w:shd w:val="clear" w:color="auto" w:fill="FFFFFF"/>
              </w:rPr>
              <w:t>2. multi-purpose application</w:t>
            </w:r>
            <w:r w:rsidRPr="004A0D7E">
              <w:rPr>
                <w:color w:val="000000" w:themeColor="text1"/>
                <w:szCs w:val="14"/>
                <w:shd w:val="clear" w:color="auto" w:fill="FFFFFF"/>
              </w:rPr>
              <w:t>;</w:t>
            </w:r>
          </w:p>
          <w:p w14:paraId="1D693F97" w14:textId="6E1D0CBC" w:rsidR="00C8022B"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00553ADA" w:rsidRPr="00553ADA">
              <w:rPr>
                <w:color w:val="000000" w:themeColor="text1"/>
                <w:szCs w:val="14"/>
                <w:shd w:val="clear" w:color="auto" w:fill="FFFFFF"/>
              </w:rPr>
              <w:t>3. Making an enterprise application</w:t>
            </w:r>
          </w:p>
          <w:p w14:paraId="6B7E7072" w14:textId="77777777" w:rsidR="00553ADA" w:rsidRDefault="00553ADA" w:rsidP="004A0D7E">
            <w:pPr>
              <w:jc w:val="both"/>
              <w:rPr>
                <w:color w:val="000000" w:themeColor="text1"/>
                <w:szCs w:val="14"/>
                <w:shd w:val="clear" w:color="auto" w:fill="FFFFFF"/>
              </w:rPr>
            </w:pPr>
          </w:p>
          <w:p w14:paraId="7218DD5F" w14:textId="2E87758D" w:rsidR="004A0D7E" w:rsidRPr="004A0D7E" w:rsidRDefault="004A0D7E" w:rsidP="004A0D7E">
            <w:pPr>
              <w:jc w:val="both"/>
              <w:rPr>
                <w:b/>
                <w:sz w:val="18"/>
              </w:rPr>
            </w:pPr>
            <w:r w:rsidRPr="004A0D7E">
              <w:rPr>
                <w:b/>
                <w:sz w:val="18"/>
              </w:rPr>
              <w:t>Significance of the Study:</w:t>
            </w:r>
          </w:p>
          <w:p w14:paraId="07259EF3" w14:textId="487EE017" w:rsidR="00F90D68" w:rsidRDefault="004A0D7E" w:rsidP="004A0D7E">
            <w:pPr>
              <w:jc w:val="both"/>
              <w:rPr>
                <w:color w:val="000000" w:themeColor="text1"/>
                <w:szCs w:val="14"/>
                <w:shd w:val="clear" w:color="auto" w:fill="FFFFFF"/>
              </w:rPr>
            </w:pPr>
            <w:r>
              <w:rPr>
                <w:b/>
                <w:color w:val="000000" w:themeColor="text1"/>
                <w:szCs w:val="14"/>
                <w:shd w:val="clear" w:color="auto" w:fill="FFFFFF"/>
              </w:rPr>
              <w:t xml:space="preserve">         </w:t>
            </w:r>
            <w:r w:rsidR="00F90D68" w:rsidRPr="00F90D68">
              <w:rPr>
                <w:color w:val="000000" w:themeColor="text1"/>
                <w:szCs w:val="14"/>
                <w:shd w:val="clear" w:color="auto" w:fill="FFFFFF"/>
              </w:rPr>
              <w:t>This study will be helpful to the following:</w:t>
            </w:r>
          </w:p>
          <w:p w14:paraId="4667AA3F" w14:textId="77777777" w:rsidR="00053DEC" w:rsidRDefault="00053DEC" w:rsidP="004A0D7E">
            <w:pPr>
              <w:jc w:val="both"/>
              <w:rPr>
                <w:color w:val="000000" w:themeColor="text1"/>
                <w:szCs w:val="14"/>
                <w:shd w:val="clear" w:color="auto" w:fill="FFFFFF"/>
              </w:rPr>
            </w:pPr>
          </w:p>
          <w:p w14:paraId="3B253A9F" w14:textId="11FB0F34" w:rsidR="004A0D7E" w:rsidRDefault="004A0D7E" w:rsidP="004A0D7E">
            <w:pPr>
              <w:jc w:val="both"/>
            </w:pPr>
            <w:r w:rsidRPr="004A0D7E">
              <w:t xml:space="preserve">            </w:t>
            </w:r>
            <w:r w:rsidR="00053DEC" w:rsidRPr="00053DEC">
              <w:t>Students. The study will provide a system to the students that having problems with their code that they want to fix without waiting. It will help them to easily understand and get the solution to their programming-related problems in no time and less hassle.</w:t>
            </w:r>
          </w:p>
          <w:p w14:paraId="6782E8F9" w14:textId="77777777" w:rsidR="00053DEC" w:rsidRPr="004A0D7E" w:rsidRDefault="00053DEC" w:rsidP="004A0D7E">
            <w:pPr>
              <w:jc w:val="both"/>
              <w:rPr>
                <w:color w:val="000000" w:themeColor="text1"/>
                <w:szCs w:val="14"/>
                <w:shd w:val="clear" w:color="auto" w:fill="FFFFFF"/>
              </w:rPr>
            </w:pPr>
          </w:p>
          <w:p w14:paraId="1E46C812" w14:textId="207AE921" w:rsid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00053DEC" w:rsidRPr="00053DEC">
              <w:rPr>
                <w:color w:val="000000" w:themeColor="text1"/>
                <w:szCs w:val="14"/>
                <w:shd w:val="clear" w:color="auto" w:fill="FFFFFF"/>
              </w:rPr>
              <w:t>Teachers. It will help the teacher who has free time that wants to earn extra income and also improve their mental and logic in teaching. In addition, it also makes them feel happy because their teaching helps a lot of students.</w:t>
            </w:r>
          </w:p>
          <w:p w14:paraId="264E54BB" w14:textId="77777777" w:rsidR="00053DEC" w:rsidRPr="004A0D7E" w:rsidRDefault="00053DEC" w:rsidP="004A0D7E">
            <w:pPr>
              <w:jc w:val="both"/>
              <w:rPr>
                <w:color w:val="000000" w:themeColor="text1"/>
                <w:szCs w:val="14"/>
                <w:shd w:val="clear" w:color="auto" w:fill="FFFFFF"/>
              </w:rPr>
            </w:pPr>
          </w:p>
          <w:p w14:paraId="1C761A01" w14:textId="6522175A" w:rsid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lastRenderedPageBreak/>
              <w:t xml:space="preserve">            </w:t>
            </w:r>
            <w:r w:rsidR="00053DEC" w:rsidRPr="00053DEC">
              <w:rPr>
                <w:color w:val="000000" w:themeColor="text1"/>
                <w:szCs w:val="14"/>
                <w:shd w:val="clear" w:color="auto" w:fill="FFFFFF"/>
              </w:rPr>
              <w:t>Academic Institution. It will help them to lessen their burden in making the student understand their lessons in regards to programming courses.</w:t>
            </w:r>
          </w:p>
          <w:p w14:paraId="67E6D306" w14:textId="1D3A8CA3" w:rsidR="00053DEC" w:rsidRDefault="00053DEC" w:rsidP="004A0D7E">
            <w:pPr>
              <w:jc w:val="both"/>
              <w:rPr>
                <w:color w:val="000000" w:themeColor="text1"/>
                <w:szCs w:val="14"/>
                <w:shd w:val="clear" w:color="auto" w:fill="FFFFFF"/>
              </w:rPr>
            </w:pPr>
          </w:p>
          <w:p w14:paraId="1DB55C4B" w14:textId="7B4D4C8A" w:rsidR="004A0D7E" w:rsidRDefault="00053DEC"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Pr="00053DEC">
              <w:rPr>
                <w:color w:val="000000" w:themeColor="text1"/>
                <w:szCs w:val="14"/>
                <w:shd w:val="clear" w:color="auto" w:fill="FFFFFF"/>
              </w:rPr>
              <w:t>Researchers. This study will give a big help to future researchers on how to give alternate ways on helping the students who’s struggling with their programming course they take up.</w:t>
            </w:r>
          </w:p>
          <w:p w14:paraId="5F7E5353" w14:textId="77777777" w:rsidR="00053DEC" w:rsidRPr="00546C92" w:rsidRDefault="00053DEC" w:rsidP="004A0D7E">
            <w:pPr>
              <w:jc w:val="both"/>
              <w:rPr>
                <w:sz w:val="18"/>
              </w:rPr>
            </w:pPr>
            <w:bookmarkStart w:id="0" w:name="_GoBack"/>
            <w:bookmarkEnd w:id="0"/>
          </w:p>
          <w:p w14:paraId="55C49870" w14:textId="2132F4C4" w:rsidR="004A0D7E" w:rsidRPr="004A0D7E" w:rsidRDefault="004A0D7E" w:rsidP="004A0D7E">
            <w:pPr>
              <w:jc w:val="both"/>
              <w:rPr>
                <w:b/>
                <w:sz w:val="18"/>
              </w:rPr>
            </w:pPr>
            <w:r w:rsidRPr="004A0D7E">
              <w:rPr>
                <w:b/>
                <w:sz w:val="18"/>
              </w:rPr>
              <w:t>Sources of Data:</w:t>
            </w:r>
          </w:p>
          <w:p w14:paraId="771AF685" w14:textId="6E46C1AD" w:rsidR="004A0D7E" w:rsidRPr="004A0D7E" w:rsidRDefault="004A0D7E" w:rsidP="004A0D7E">
            <w:pPr>
              <w:rPr>
                <w:color w:val="000000" w:themeColor="text1"/>
                <w:sz w:val="18"/>
                <w:szCs w:val="14"/>
                <w:shd w:val="clear" w:color="auto" w:fill="FFFFFF"/>
              </w:rPr>
            </w:pPr>
            <w:r>
              <w:rPr>
                <w:b/>
                <w:color w:val="000000" w:themeColor="text1"/>
                <w:szCs w:val="14"/>
                <w:shd w:val="clear" w:color="auto" w:fill="FFFFFF"/>
              </w:rPr>
              <w:t xml:space="preserve">         </w:t>
            </w:r>
            <w:proofErr w:type="spellStart"/>
            <w:r w:rsidRPr="004A0D7E">
              <w:rPr>
                <w:color w:val="000000" w:themeColor="text1"/>
                <w:szCs w:val="14"/>
                <w:shd w:val="clear" w:color="auto" w:fill="FFFFFF"/>
              </w:rPr>
              <w:t>Nu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qua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mass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quis</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nim</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Do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ped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justo</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fringi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el</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liqu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ulputat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g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rcu</w:t>
            </w:r>
            <w:proofErr w:type="spellEnd"/>
            <w:r w:rsidRPr="004A0D7E">
              <w:rPr>
                <w:color w:val="000000" w:themeColor="text1"/>
                <w:szCs w:val="14"/>
                <w:shd w:val="clear" w:color="auto" w:fill="FFFFFF"/>
              </w:rPr>
              <w:t>.</w:t>
            </w:r>
          </w:p>
          <w:p w14:paraId="607051FD" w14:textId="77777777" w:rsidR="004A0D7E" w:rsidRPr="004A0D7E" w:rsidRDefault="004A0D7E"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5006328C"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18CE0452"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3.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59358136" w14:textId="2B81087A" w:rsidR="004A0D7E" w:rsidRPr="004A0D7E" w:rsidRDefault="004A0D7E" w:rsidP="00546C92">
            <w:pPr>
              <w:rPr>
                <w:color w:val="000000" w:themeColor="text1"/>
                <w:szCs w:val="14"/>
                <w:shd w:val="clear" w:color="auto" w:fill="FFFFFF"/>
              </w:rPr>
            </w:pPr>
          </w:p>
          <w:p w14:paraId="5BC721BF" w14:textId="08D4E25C" w:rsidR="004A0D7E" w:rsidRPr="004A0D7E" w:rsidRDefault="004A0D7E" w:rsidP="004A0D7E">
            <w:pPr>
              <w:jc w:val="both"/>
              <w:rPr>
                <w:b/>
                <w:sz w:val="18"/>
              </w:rPr>
            </w:pPr>
            <w:r w:rsidRPr="004A0D7E">
              <w:rPr>
                <w:b/>
                <w:sz w:val="18"/>
              </w:rPr>
              <w:t>Methods and Techniques:</w:t>
            </w:r>
          </w:p>
          <w:p w14:paraId="25EAE0B1" w14:textId="1D74458D" w:rsidR="004A0D7E" w:rsidRPr="004A0D7E" w:rsidRDefault="004A0D7E" w:rsidP="004A0D7E">
            <w:pPr>
              <w:rPr>
                <w:color w:val="000000" w:themeColor="text1"/>
                <w:sz w:val="18"/>
                <w:szCs w:val="14"/>
                <w:shd w:val="clear" w:color="auto" w:fill="FFFFFF"/>
              </w:rPr>
            </w:pPr>
            <w:r>
              <w:rPr>
                <w:b/>
                <w:color w:val="000000" w:themeColor="text1"/>
                <w:szCs w:val="14"/>
                <w:shd w:val="clear" w:color="auto" w:fill="FFFFFF"/>
              </w:rPr>
              <w:t xml:space="preserve">           </w:t>
            </w:r>
            <w:proofErr w:type="spellStart"/>
            <w:r w:rsidRPr="004A0D7E">
              <w:rPr>
                <w:color w:val="000000" w:themeColor="text1"/>
                <w:szCs w:val="14"/>
                <w:shd w:val="clear" w:color="auto" w:fill="FFFFFF"/>
              </w:rPr>
              <w:t>Nu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qua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mass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quis</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nim</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Do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ped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justo</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fringi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el</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liqu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ulputat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g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rcu</w:t>
            </w:r>
            <w:proofErr w:type="spellEnd"/>
            <w:r w:rsidRPr="004A0D7E">
              <w:rPr>
                <w:color w:val="000000" w:themeColor="text1"/>
                <w:szCs w:val="14"/>
                <w:shd w:val="clear" w:color="auto" w:fill="FFFFFF"/>
              </w:rPr>
              <w:t>.</w:t>
            </w:r>
          </w:p>
          <w:p w14:paraId="3EBA9FD9" w14:textId="77777777" w:rsidR="004A0D7E" w:rsidRPr="004A0D7E" w:rsidRDefault="004A0D7E"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18930E7E"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5C9FB643"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3.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69FC9B8A" w14:textId="1AE7FF36" w:rsidR="004A0D7E" w:rsidRDefault="004A0D7E" w:rsidP="00546C92">
            <w:pPr>
              <w:rPr>
                <w:color w:val="000000" w:themeColor="text1"/>
                <w:szCs w:val="14"/>
                <w:shd w:val="clear" w:color="auto" w:fill="FFFFFF"/>
              </w:rPr>
            </w:pPr>
          </w:p>
          <w:p w14:paraId="51367AAE" w14:textId="1CCB1F93" w:rsidR="004A0D7E" w:rsidRPr="004A0D7E" w:rsidRDefault="004A0D7E" w:rsidP="004A0D7E">
            <w:pPr>
              <w:jc w:val="both"/>
              <w:rPr>
                <w:b/>
                <w:sz w:val="18"/>
              </w:rPr>
            </w:pPr>
            <w:r w:rsidRPr="004A0D7E">
              <w:rPr>
                <w:b/>
                <w:sz w:val="18"/>
              </w:rPr>
              <w:t>Models:</w:t>
            </w:r>
          </w:p>
          <w:p w14:paraId="257B499C" w14:textId="7E83F9B5" w:rsidR="004A0D7E" w:rsidRPr="004A0D7E" w:rsidRDefault="004A0D7E" w:rsidP="004A0D7E">
            <w:pPr>
              <w:rPr>
                <w:color w:val="000000" w:themeColor="text1"/>
                <w:sz w:val="18"/>
                <w:szCs w:val="14"/>
                <w:shd w:val="clear" w:color="auto" w:fill="FFFFFF"/>
              </w:rPr>
            </w:pPr>
            <w:r>
              <w:rPr>
                <w:b/>
                <w:color w:val="000000" w:themeColor="text1"/>
                <w:szCs w:val="14"/>
                <w:shd w:val="clear" w:color="auto" w:fill="FFFFFF"/>
              </w:rPr>
              <w:t xml:space="preserve">        </w:t>
            </w:r>
            <w:proofErr w:type="spellStart"/>
            <w:r w:rsidRPr="004A0D7E">
              <w:rPr>
                <w:color w:val="000000" w:themeColor="text1"/>
                <w:szCs w:val="14"/>
                <w:shd w:val="clear" w:color="auto" w:fill="FFFFFF"/>
              </w:rPr>
              <w:t>Nu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qua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mass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quis</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nim</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Do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ped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justo</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fringi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el</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liqu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ulputat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g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rcu</w:t>
            </w:r>
            <w:proofErr w:type="spellEnd"/>
            <w:r w:rsidRPr="004A0D7E">
              <w:rPr>
                <w:color w:val="000000" w:themeColor="text1"/>
                <w:szCs w:val="14"/>
                <w:shd w:val="clear" w:color="auto" w:fill="FFFFFF"/>
              </w:rPr>
              <w:t>.</w:t>
            </w:r>
          </w:p>
          <w:p w14:paraId="05C39927" w14:textId="77777777" w:rsidR="004A0D7E" w:rsidRPr="004A0D7E" w:rsidRDefault="004A0D7E"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3BD7187A"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45D2D9B6"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3.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37871149" w14:textId="53AEF0EA" w:rsidR="004A0D7E" w:rsidRDefault="004A0D7E" w:rsidP="00546C92">
            <w:pPr>
              <w:rPr>
                <w:color w:val="000000" w:themeColor="text1"/>
                <w:szCs w:val="14"/>
                <w:shd w:val="clear" w:color="auto" w:fill="FFFFFF"/>
              </w:rPr>
            </w:pPr>
          </w:p>
          <w:p w14:paraId="795D2136" w14:textId="280F90FD" w:rsidR="004A0D7E" w:rsidRPr="004A0D7E" w:rsidRDefault="004A0D7E" w:rsidP="004A0D7E">
            <w:pPr>
              <w:jc w:val="both"/>
              <w:rPr>
                <w:b/>
                <w:sz w:val="18"/>
              </w:rPr>
            </w:pPr>
            <w:r w:rsidRPr="004A0D7E">
              <w:rPr>
                <w:b/>
                <w:sz w:val="18"/>
              </w:rPr>
              <w:t>Tools:</w:t>
            </w:r>
          </w:p>
          <w:p w14:paraId="624635C6" w14:textId="72F167C5" w:rsidR="004A0D7E" w:rsidRPr="004A0D7E" w:rsidRDefault="004A0D7E" w:rsidP="004A0D7E">
            <w:pPr>
              <w:rPr>
                <w:color w:val="000000" w:themeColor="text1"/>
                <w:sz w:val="18"/>
                <w:szCs w:val="14"/>
                <w:shd w:val="clear" w:color="auto" w:fill="FFFFFF"/>
              </w:rPr>
            </w:pPr>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Nu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qua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mass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quis</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nim</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Do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ped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justo</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fringi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el</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liqu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ulputat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g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rcu</w:t>
            </w:r>
            <w:proofErr w:type="spellEnd"/>
            <w:r w:rsidRPr="004A0D7E">
              <w:rPr>
                <w:color w:val="000000" w:themeColor="text1"/>
                <w:szCs w:val="14"/>
                <w:shd w:val="clear" w:color="auto" w:fill="FFFFFF"/>
              </w:rPr>
              <w:t>.</w:t>
            </w:r>
          </w:p>
          <w:p w14:paraId="3A89C592" w14:textId="77777777" w:rsidR="004A0D7E" w:rsidRPr="004A0D7E" w:rsidRDefault="004A0D7E"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526D474F"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4555704D"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3.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7839F3AD" w14:textId="77777777" w:rsidR="004A0D7E" w:rsidRPr="00C8022B" w:rsidRDefault="004A0D7E" w:rsidP="00546C92">
            <w:pPr>
              <w:rPr>
                <w:color w:val="000000" w:themeColor="text1"/>
                <w:szCs w:val="14"/>
                <w:shd w:val="clear" w:color="auto" w:fill="FFFFFF"/>
              </w:rPr>
            </w:pPr>
          </w:p>
          <w:p w14:paraId="69B94497" w14:textId="77777777" w:rsidR="00546C92" w:rsidRPr="00546C92" w:rsidRDefault="00546C92" w:rsidP="00D24EA2">
            <w:pPr>
              <w:rPr>
                <w:b/>
              </w:rPr>
            </w:pPr>
          </w:p>
        </w:tc>
      </w:tr>
      <w:tr w:rsidR="00F156A5" w14:paraId="623AA99F" w14:textId="77777777" w:rsidTr="00975311">
        <w:tc>
          <w:tcPr>
            <w:tcW w:w="9576" w:type="dxa"/>
            <w:gridSpan w:val="2"/>
            <w:tcBorders>
              <w:top w:val="double" w:sz="4" w:space="0" w:color="auto"/>
              <w:left w:val="double" w:sz="4" w:space="0" w:color="auto"/>
              <w:bottom w:val="double" w:sz="4" w:space="0" w:color="auto"/>
              <w:right w:val="double" w:sz="4" w:space="0" w:color="auto"/>
            </w:tcBorders>
          </w:tcPr>
          <w:p w14:paraId="4634F642" w14:textId="77E2DACB" w:rsidR="00546C92" w:rsidRDefault="003A6E38" w:rsidP="00476537">
            <w:pPr>
              <w:rPr>
                <w:sz w:val="18"/>
              </w:rPr>
            </w:pPr>
            <w:r>
              <w:rPr>
                <w:sz w:val="18"/>
              </w:rPr>
              <w:lastRenderedPageBreak/>
              <w:t xml:space="preserve"> </w:t>
            </w:r>
            <w:r w:rsidR="00476537">
              <w:rPr>
                <w:sz w:val="18"/>
              </w:rPr>
              <w:t xml:space="preserve">Endorsed by:                                                           </w:t>
            </w:r>
            <w:r w:rsidR="004A0D7E">
              <w:rPr>
                <w:sz w:val="18"/>
              </w:rPr>
              <w:t xml:space="preserve">                                                          </w:t>
            </w:r>
            <w:r w:rsidR="00476537">
              <w:rPr>
                <w:sz w:val="18"/>
              </w:rPr>
              <w:t>Approved by:</w:t>
            </w:r>
          </w:p>
          <w:p w14:paraId="78D82C26" w14:textId="77777777" w:rsidR="00546C92" w:rsidRDefault="00546C92">
            <w:pPr>
              <w:rPr>
                <w:sz w:val="18"/>
              </w:rPr>
            </w:pPr>
          </w:p>
          <w:p w14:paraId="18229668" w14:textId="77777777" w:rsidR="003A6E38" w:rsidRDefault="003A6E38">
            <w:pPr>
              <w:rPr>
                <w:sz w:val="18"/>
              </w:rPr>
            </w:pPr>
          </w:p>
          <w:p w14:paraId="01F0DD24" w14:textId="0EF6E445" w:rsidR="003A6E38" w:rsidRPr="004A0D7E" w:rsidRDefault="004A0D7E">
            <w:pPr>
              <w:rPr>
                <w:b/>
                <w:color w:val="000000" w:themeColor="text1"/>
                <w:szCs w:val="14"/>
                <w:shd w:val="clear" w:color="auto" w:fill="FFFFFF"/>
              </w:rPr>
            </w:pPr>
            <w:r w:rsidRPr="004A0D7E">
              <w:rPr>
                <w:b/>
                <w:color w:val="000000" w:themeColor="text1"/>
                <w:szCs w:val="14"/>
                <w:shd w:val="clear" w:color="auto" w:fill="FFFFFF"/>
              </w:rPr>
              <w:t xml:space="preserve">              FARAH DIVA ALVARADO                                                              </w:t>
            </w:r>
            <w:r>
              <w:rPr>
                <w:b/>
                <w:color w:val="000000" w:themeColor="text1"/>
                <w:szCs w:val="14"/>
                <w:shd w:val="clear" w:color="auto" w:fill="FFFFFF"/>
              </w:rPr>
              <w:t xml:space="preserve">     </w:t>
            </w:r>
            <w:r w:rsidRPr="004A0D7E">
              <w:rPr>
                <w:b/>
                <w:color w:val="000000" w:themeColor="text1"/>
                <w:szCs w:val="14"/>
                <w:shd w:val="clear" w:color="auto" w:fill="FFFFFF"/>
              </w:rPr>
              <w:t>LEIF JAY DE SAGUN</w:t>
            </w:r>
            <w:r>
              <w:rPr>
                <w:b/>
                <w:color w:val="000000" w:themeColor="text1"/>
                <w:szCs w:val="14"/>
                <w:shd w:val="clear" w:color="auto" w:fill="FFFFFF"/>
              </w:rPr>
              <w:t>, PhD</w:t>
            </w:r>
          </w:p>
          <w:p w14:paraId="11FE421A" w14:textId="0C416686" w:rsidR="00F156A5" w:rsidRPr="00F156A5" w:rsidRDefault="00D1329A">
            <w:pPr>
              <w:rPr>
                <w:sz w:val="18"/>
              </w:rPr>
            </w:pPr>
            <w:r w:rsidRPr="004A0D7E">
              <w:rPr>
                <w:sz w:val="18"/>
              </w:rPr>
              <w:t xml:space="preserve">                     </w:t>
            </w:r>
            <w:r w:rsidR="00D878BC" w:rsidRPr="004A0D7E">
              <w:rPr>
                <w:sz w:val="18"/>
              </w:rPr>
              <w:t xml:space="preserve"> </w:t>
            </w:r>
            <w:r w:rsidRPr="004A0D7E">
              <w:rPr>
                <w:sz w:val="18"/>
              </w:rPr>
              <w:t xml:space="preserve">         </w:t>
            </w:r>
            <w:r w:rsidR="004A0D7E" w:rsidRPr="004A0D7E">
              <w:rPr>
                <w:sz w:val="18"/>
              </w:rPr>
              <w:t xml:space="preserve">    Instructor</w:t>
            </w:r>
            <w:r w:rsidR="002C093D" w:rsidRPr="004A0D7E">
              <w:rPr>
                <w:sz w:val="18"/>
              </w:rPr>
              <w:t xml:space="preserve">                                                        </w:t>
            </w:r>
            <w:r w:rsidRPr="004A0D7E">
              <w:rPr>
                <w:sz w:val="18"/>
              </w:rPr>
              <w:t xml:space="preserve">                                               </w:t>
            </w:r>
            <w:r w:rsidR="00890F0E" w:rsidRPr="004A0D7E">
              <w:rPr>
                <w:sz w:val="18"/>
              </w:rPr>
              <w:t xml:space="preserve">           </w:t>
            </w:r>
            <w:r w:rsidRPr="004A0D7E">
              <w:rPr>
                <w:sz w:val="18"/>
              </w:rPr>
              <w:t>College Dean</w:t>
            </w:r>
          </w:p>
        </w:tc>
      </w:tr>
    </w:tbl>
    <w:p w14:paraId="7F8A3238" w14:textId="77777777" w:rsidR="00E263CA" w:rsidRDefault="00E263CA"/>
    <w:sectPr w:rsidR="00E263CA" w:rsidSect="00F156A5">
      <w:pgSz w:w="12240" w:h="15840"/>
      <w:pgMar w:top="108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A0szQwMLAwtrQ0MjNW0lEKTi0uzszPAykwrAUAmW7VOiwAAAA="/>
  </w:docVars>
  <w:rsids>
    <w:rsidRoot w:val="00F156A5"/>
    <w:rsid w:val="00053DEC"/>
    <w:rsid w:val="000D4568"/>
    <w:rsid w:val="002357C3"/>
    <w:rsid w:val="002C093D"/>
    <w:rsid w:val="003A6E38"/>
    <w:rsid w:val="00476537"/>
    <w:rsid w:val="004A0D7E"/>
    <w:rsid w:val="00546C92"/>
    <w:rsid w:val="00553ADA"/>
    <w:rsid w:val="00554631"/>
    <w:rsid w:val="00582A4A"/>
    <w:rsid w:val="006D1228"/>
    <w:rsid w:val="00704248"/>
    <w:rsid w:val="007814EE"/>
    <w:rsid w:val="007845C6"/>
    <w:rsid w:val="0078488B"/>
    <w:rsid w:val="007E0AF2"/>
    <w:rsid w:val="00840927"/>
    <w:rsid w:val="00865D7F"/>
    <w:rsid w:val="00875327"/>
    <w:rsid w:val="00890F0E"/>
    <w:rsid w:val="00975311"/>
    <w:rsid w:val="00A24F82"/>
    <w:rsid w:val="00A840C0"/>
    <w:rsid w:val="00AD67C0"/>
    <w:rsid w:val="00AF5372"/>
    <w:rsid w:val="00B21662"/>
    <w:rsid w:val="00B72A64"/>
    <w:rsid w:val="00C8022B"/>
    <w:rsid w:val="00D1329A"/>
    <w:rsid w:val="00D24EA2"/>
    <w:rsid w:val="00D56F44"/>
    <w:rsid w:val="00D878BC"/>
    <w:rsid w:val="00E263CA"/>
    <w:rsid w:val="00F156A5"/>
    <w:rsid w:val="00F90D68"/>
    <w:rsid w:val="00FA32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17F84"/>
  <w15:docId w15:val="{0E119BCE-48F3-4982-A52D-85DBB5B9F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63C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56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56A5"/>
    <w:rPr>
      <w:rFonts w:ascii="Tahoma" w:hAnsi="Tahoma" w:cs="Tahoma"/>
      <w:sz w:val="16"/>
      <w:szCs w:val="16"/>
    </w:rPr>
  </w:style>
  <w:style w:type="table" w:styleId="TableGrid">
    <w:name w:val="Table Grid"/>
    <w:basedOn w:val="TableNormal"/>
    <w:uiPriority w:val="59"/>
    <w:rsid w:val="00F156A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852306">
      <w:bodyDiv w:val="1"/>
      <w:marLeft w:val="0"/>
      <w:marRight w:val="0"/>
      <w:marTop w:val="0"/>
      <w:marBottom w:val="0"/>
      <w:divBdr>
        <w:top w:val="none" w:sz="0" w:space="0" w:color="auto"/>
        <w:left w:val="none" w:sz="0" w:space="0" w:color="auto"/>
        <w:bottom w:val="none" w:sz="0" w:space="0" w:color="auto"/>
        <w:right w:val="none" w:sz="0" w:space="0" w:color="auto"/>
      </w:divBdr>
    </w:div>
    <w:div w:id="838499921">
      <w:bodyDiv w:val="1"/>
      <w:marLeft w:val="0"/>
      <w:marRight w:val="0"/>
      <w:marTop w:val="0"/>
      <w:marBottom w:val="0"/>
      <w:divBdr>
        <w:top w:val="none" w:sz="0" w:space="0" w:color="auto"/>
        <w:left w:val="none" w:sz="0" w:space="0" w:color="auto"/>
        <w:bottom w:val="none" w:sz="0" w:space="0" w:color="auto"/>
        <w:right w:val="none" w:sz="0" w:space="0" w:color="auto"/>
      </w:divBdr>
    </w:div>
    <w:div w:id="1242135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3</Pages>
  <Words>1244</Words>
  <Characters>709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cp:lastModifiedBy>
  <cp:revision>7</cp:revision>
  <dcterms:created xsi:type="dcterms:W3CDTF">2021-05-04T06:27:00Z</dcterms:created>
  <dcterms:modified xsi:type="dcterms:W3CDTF">2021-05-11T07:41:00Z</dcterms:modified>
</cp:coreProperties>
</file>